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88B60" w14:textId="2AF83ED4" w:rsidR="00C06EF0" w:rsidRPr="00D76D1B" w:rsidRDefault="001B2160" w:rsidP="001B2160">
      <w:pPr>
        <w:jc w:val="center"/>
        <w:rPr>
          <w:rFonts w:ascii="Fira Code" w:hAnsi="Fira Code" w:cs="Fira Code"/>
          <w:b/>
          <w:bCs/>
          <w:color w:val="2F5496" w:themeColor="accent1" w:themeShade="BF"/>
          <w:sz w:val="52"/>
          <w:szCs w:val="52"/>
        </w:rPr>
      </w:pPr>
      <w:r w:rsidRPr="00D76D1B">
        <w:rPr>
          <w:rFonts w:ascii="Fira Code" w:hAnsi="Fira Code" w:cs="Fira Code"/>
          <w:b/>
          <w:bCs/>
          <w:color w:val="2F5496" w:themeColor="accent1" w:themeShade="BF"/>
          <w:sz w:val="52"/>
          <w:szCs w:val="52"/>
        </w:rPr>
        <w:t>Name: Nishant Kumar Giri</w:t>
      </w:r>
    </w:p>
    <w:p w14:paraId="108F14C0" w14:textId="035A9EB4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Roll No: AC-1254</w:t>
      </w:r>
    </w:p>
    <w:p w14:paraId="46871005" w14:textId="133E670E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Course Name: BSc (Hons) Computer Science</w:t>
      </w:r>
    </w:p>
    <w:p w14:paraId="5C044B44" w14:textId="5E412BAC" w:rsidR="001B2160" w:rsidRP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 xml:space="preserve">Paper Name: </w:t>
      </w:r>
      <w:r w:rsidR="00431D54" w:rsidRPr="00431D54">
        <w:rPr>
          <w:rFonts w:ascii="Fira Code" w:hAnsi="Fira Code" w:cs="Fira Code"/>
          <w:color w:val="323E4F" w:themeColor="text2" w:themeShade="BF"/>
          <w:sz w:val="36"/>
          <w:szCs w:val="36"/>
        </w:rPr>
        <w:t>Web Design and Development</w:t>
      </w:r>
    </w:p>
    <w:p w14:paraId="410803D3" w14:textId="1973C031" w:rsid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  <w:r w:rsidRPr="001B2160">
        <w:rPr>
          <w:rFonts w:ascii="Fira Code" w:hAnsi="Fira Code" w:cs="Fira Code"/>
          <w:color w:val="323E4F" w:themeColor="text2" w:themeShade="BF"/>
          <w:sz w:val="36"/>
          <w:szCs w:val="36"/>
        </w:rPr>
        <w:t>Semester: 3</w:t>
      </w:r>
      <w:r w:rsidRPr="001B2160">
        <w:rPr>
          <w:rFonts w:ascii="Fira Code" w:hAnsi="Fira Code" w:cs="Fira Code"/>
          <w:color w:val="323E4F" w:themeColor="text2" w:themeShade="BF"/>
          <w:sz w:val="36"/>
          <w:szCs w:val="36"/>
          <w:vertAlign w:val="superscript"/>
        </w:rPr>
        <w:t>rd</w:t>
      </w:r>
    </w:p>
    <w:p w14:paraId="08A0C9A2" w14:textId="12E7BDDB" w:rsidR="001B2160" w:rsidRDefault="001B2160" w:rsidP="001B2160">
      <w:pPr>
        <w:jc w:val="center"/>
        <w:rPr>
          <w:rFonts w:ascii="Fira Code" w:hAnsi="Fira Code" w:cs="Fira Code"/>
          <w:color w:val="323E4F" w:themeColor="text2" w:themeShade="BF"/>
          <w:sz w:val="36"/>
          <w:szCs w:val="36"/>
        </w:rPr>
      </w:pPr>
    </w:p>
    <w:p w14:paraId="5F6B3DEB" w14:textId="07D994C4" w:rsidR="00214366" w:rsidRDefault="00214366" w:rsidP="00214366">
      <w:pPr>
        <w:jc w:val="center"/>
        <w:rPr>
          <w:rFonts w:ascii="Fira Code" w:hAnsi="Fira Code" w:cs="Fira Code"/>
          <w:color w:val="3B3838" w:themeColor="background2" w:themeShade="40"/>
          <w:sz w:val="56"/>
          <w:szCs w:val="56"/>
        </w:rPr>
      </w:pPr>
      <w:r w:rsidRPr="00214366">
        <w:rPr>
          <w:rFonts w:ascii="Fira Code" w:hAnsi="Fira Code" w:cs="Fira Code"/>
          <w:color w:val="000000"/>
          <w:sz w:val="28"/>
          <w:szCs w:val="28"/>
        </w:rPr>
        <w:t>Q1. Design a web page with a table of content and on clicking any content a new web page should be opened.</w:t>
      </w:r>
    </w:p>
    <w:p w14:paraId="65137906" w14:textId="6D7FD423" w:rsidR="001B2160" w:rsidRDefault="001B2160" w:rsidP="006A245C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 w:rsidRPr="001B2160">
        <w:rPr>
          <w:rFonts w:ascii="Fira Code" w:hAnsi="Fira Code" w:cs="Fira Code"/>
          <w:color w:val="3B3838" w:themeColor="background2" w:themeShade="40"/>
          <w:sz w:val="48"/>
          <w:szCs w:val="48"/>
        </w:rPr>
        <w:t>CODE</w:t>
      </w:r>
    </w:p>
    <w:p w14:paraId="58487CA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!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octype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tm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FE3F45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721218B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6D10A20B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22563F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tit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charya Narendra Dev College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tit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F78471A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44CAAE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        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C444BF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avbar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5321F3A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colo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5455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588C3F3A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list-sty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on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76288D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display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flex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A2746E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overflow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hidden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FD75C9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5406E1F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716CE6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avbar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0F8A52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text-decoration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on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DE38B73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padding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10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70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D6997EA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loat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left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6F5BD6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text-align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ente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5C6F161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colo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E6E6F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CB05B9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siz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larg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4B739E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font-sty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italic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436132A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2989F279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C27D8F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i/>
          <w:iCs/>
          <w:color w:val="FC9867"/>
          <w:sz w:val="21"/>
          <w:szCs w:val="21"/>
          <w:lang w:eastAsia="en-IN"/>
        </w:rPr>
        <w:t>navbar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over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0FBC0AE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>                background-colo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B0C4D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BFADAB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colo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ack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1A685EA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0C6C222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B66D1DD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228DDEC2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display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on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7A7794A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padding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%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EE4EA4B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position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absolut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EFD13F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margin-top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42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x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6DF4BB75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0C85C95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1949B52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i/>
          <w:iCs/>
          <w:color w:val="C1C0C0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over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&gt;ul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D174E7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background-colo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BFD1D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4228FAA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display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block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3923AC8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list-sty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non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89FBB0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12D69D3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4E59034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47DF36D2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colo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#</w:t>
      </w:r>
      <w:r w:rsidRPr="00296A46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35455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5946FE7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text-align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: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color w:val="78DCE8"/>
          <w:sz w:val="21"/>
          <w:szCs w:val="21"/>
          <w:lang w:eastAsia="en-IN"/>
        </w:rPr>
        <w:t>cente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39BFAF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1F774E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sty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D4C8AF8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C7C501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81A6AD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tyl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background-color: #ACDDDE;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688168B5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79AE735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i/>
          <w:iCs/>
          <w:color w:val="FF6188"/>
          <w:sz w:val="21"/>
          <w:szCs w:val="21"/>
          <w:lang w:eastAsia="en-IN"/>
        </w:rPr>
        <w:t>font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siz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5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1CA4B4F9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Acharya Narendra Dev College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1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5BF6A5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i/>
          <w:iCs/>
          <w:color w:val="FF6188"/>
          <w:sz w:val="21"/>
          <w:szCs w:val="21"/>
          <w:lang w:eastAsia="en-IN"/>
        </w:rPr>
        <w:t>font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B5F095B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Govindpuri, Kalkaji, New Delhi 110019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7F6D72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ACCREDITED 'A' GRADE BY NAAC WITH SCORE OF 3.31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DBT STAR</w:t>
      </w:r>
    </w:p>
    <w:p w14:paraId="73A9C17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        COLLEGE</w:t>
      </w:r>
    </w:p>
    <w:p w14:paraId="52711168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p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6B5AEC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iv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2FDF22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33F024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i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C9867"/>
          <w:sz w:val="21"/>
          <w:szCs w:val="21"/>
          <w:lang w:eastAsia="en-IN"/>
        </w:rPr>
        <w:t>navbar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134653C7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Hom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C08BCC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#admission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dmission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63FF790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F092927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lastRenderedPageBreak/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courses/undergraduat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UG Admission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D7C8ED7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courses/postgraduate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G Admission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E80A77E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8A6815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6BD988B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#Department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Department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291B21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A6ABD0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departments/physics/coursesoffere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hysic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0BE3969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departments/chemistry/coursesoffere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hemistry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5158DF4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6F394B9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departments/mathematics/coursesoffere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Mathematic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99D30D6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E673AFD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departments/electronics/coursesoffered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Electronic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94ECD0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F1D876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AE1254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A6110E8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smartprof/index.php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SmartPro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18D25985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296A46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ref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296A46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https://www.andcollege.du.ac.in/contact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Contact Us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li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8C0F07F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u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CD72647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64E47271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B07549C" w14:textId="77777777" w:rsidR="00296A46" w:rsidRPr="00296A46" w:rsidRDefault="00296A46" w:rsidP="00296A46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296A46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296A46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F234171" w14:textId="35D48605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2EFF8B0" w14:textId="77777777" w:rsidR="00296A46" w:rsidRDefault="00296A46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7BE92AE2" w14:textId="77777777" w:rsidR="00296A46" w:rsidRDefault="00296A46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3CE0605" w14:textId="77777777" w:rsidR="00296A46" w:rsidRDefault="00296A46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5263227" w14:textId="7388221E" w:rsidR="001B2160" w:rsidRDefault="001B2160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t>OUTPUT</w:t>
      </w:r>
      <w:r w:rsidR="00296A46">
        <w:rPr>
          <w:rFonts w:ascii="Fira Code" w:hAnsi="Fira Code" w:cs="Fira Code"/>
          <w:color w:val="3B3838" w:themeColor="background2" w:themeShade="40"/>
          <w:sz w:val="48"/>
          <w:szCs w:val="48"/>
        </w:rPr>
        <w:t xml:space="preserve"> </w:t>
      </w:r>
    </w:p>
    <w:p w14:paraId="1F76CC7A" w14:textId="2B6A12B7" w:rsidR="001B2160" w:rsidRDefault="00186D6B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noProof/>
          <w:color w:val="3B3838" w:themeColor="background2" w:themeShade="40"/>
          <w:sz w:val="48"/>
          <w:szCs w:val="48"/>
        </w:rPr>
        <w:drawing>
          <wp:inline distT="0" distB="0" distL="0" distR="0" wp14:anchorId="7A94768C" wp14:editId="14A0C3B2">
            <wp:extent cx="6645910" cy="3736340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B7F29" w14:textId="77777777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</w:p>
    <w:p w14:paraId="43411309" w14:textId="09E9F0BC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  <w:r w:rsidRPr="00296A46">
        <w:rPr>
          <w:rFonts w:ascii="Fira Code" w:hAnsi="Fira Code" w:cs="Fira Code"/>
          <w:color w:val="3B3838" w:themeColor="background2" w:themeShade="40"/>
          <w:sz w:val="40"/>
          <w:szCs w:val="40"/>
        </w:rPr>
        <w:t>(</w:t>
      </w:r>
      <w:r>
        <w:rPr>
          <w:rFonts w:ascii="Fira Code" w:hAnsi="Fira Code" w:cs="Fira Code"/>
          <w:color w:val="3B3838" w:themeColor="background2" w:themeShade="40"/>
          <w:sz w:val="40"/>
          <w:szCs w:val="40"/>
        </w:rPr>
        <w:t>clicked on SmartProf</w:t>
      </w:r>
      <w:r w:rsidRPr="00296A46">
        <w:rPr>
          <w:rFonts w:ascii="Fira Code" w:hAnsi="Fira Code" w:cs="Fira Code"/>
          <w:color w:val="3B3838" w:themeColor="background2" w:themeShade="40"/>
          <w:sz w:val="40"/>
          <w:szCs w:val="40"/>
        </w:rPr>
        <w:t>)</w:t>
      </w:r>
    </w:p>
    <w:p w14:paraId="6EC50F8C" w14:textId="63C28FD3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  <w:r>
        <w:rPr>
          <w:rFonts w:ascii="Fira Code" w:hAnsi="Fira Code" w:cs="Fira Code"/>
          <w:noProof/>
          <w:color w:val="3B3838" w:themeColor="background2" w:themeShade="40"/>
          <w:sz w:val="40"/>
          <w:szCs w:val="40"/>
        </w:rPr>
        <w:drawing>
          <wp:inline distT="0" distB="0" distL="0" distR="0" wp14:anchorId="32A929BB" wp14:editId="3D32DFDA">
            <wp:extent cx="6645910" cy="3736340"/>
            <wp:effectExtent l="0" t="0" r="2540" b="0"/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857E" w14:textId="3D03AF9B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</w:p>
    <w:p w14:paraId="5174B130" w14:textId="2E159DA8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  <w:r>
        <w:rPr>
          <w:rFonts w:ascii="Fira Code" w:hAnsi="Fira Code" w:cs="Fira Code"/>
          <w:color w:val="3B3838" w:themeColor="background2" w:themeShade="40"/>
          <w:sz w:val="40"/>
          <w:szCs w:val="40"/>
        </w:rPr>
        <w:t>(clicked on UG Admissions)</w:t>
      </w:r>
    </w:p>
    <w:p w14:paraId="0E4E102C" w14:textId="493A2E87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  <w:r>
        <w:rPr>
          <w:rFonts w:ascii="Fira Code" w:hAnsi="Fira Code" w:cs="Fira Code"/>
          <w:noProof/>
          <w:color w:val="3B3838" w:themeColor="background2" w:themeShade="40"/>
          <w:sz w:val="40"/>
          <w:szCs w:val="40"/>
        </w:rPr>
        <w:drawing>
          <wp:inline distT="0" distB="0" distL="0" distR="0" wp14:anchorId="301803C5" wp14:editId="3E33185B">
            <wp:extent cx="6645910" cy="3736340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74595" w14:textId="77625EC6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  <w:r>
        <w:rPr>
          <w:rFonts w:ascii="Fira Code" w:hAnsi="Fira Code" w:cs="Fira Code"/>
          <w:color w:val="3B3838" w:themeColor="background2" w:themeShade="40"/>
          <w:sz w:val="40"/>
          <w:szCs w:val="40"/>
        </w:rPr>
        <w:t>(output of above action)</w:t>
      </w:r>
    </w:p>
    <w:p w14:paraId="58A12292" w14:textId="38B823CA" w:rsidR="00186D6B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</w:p>
    <w:p w14:paraId="0B41D3AE" w14:textId="288B678F" w:rsidR="00186D6B" w:rsidRPr="00296A46" w:rsidRDefault="00186D6B" w:rsidP="00186D6B">
      <w:pPr>
        <w:jc w:val="center"/>
        <w:rPr>
          <w:rFonts w:ascii="Fira Code" w:hAnsi="Fira Code" w:cs="Fira Code"/>
          <w:color w:val="3B3838" w:themeColor="background2" w:themeShade="40"/>
          <w:sz w:val="40"/>
          <w:szCs w:val="40"/>
        </w:rPr>
      </w:pPr>
      <w:r>
        <w:rPr>
          <w:rFonts w:ascii="Fira Code" w:hAnsi="Fira Code" w:cs="Fira Code"/>
          <w:noProof/>
          <w:color w:val="3B3838" w:themeColor="background2" w:themeShade="40"/>
          <w:sz w:val="40"/>
          <w:szCs w:val="40"/>
        </w:rPr>
        <w:drawing>
          <wp:inline distT="0" distB="0" distL="0" distR="0" wp14:anchorId="0710AADA" wp14:editId="5215ED78">
            <wp:extent cx="6645910" cy="3736340"/>
            <wp:effectExtent l="0" t="0" r="2540" b="0"/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57969" w14:textId="77777777" w:rsidR="0001405C" w:rsidRDefault="0001405C" w:rsidP="00E11D33">
      <w:pPr>
        <w:jc w:val="center"/>
        <w:rPr>
          <w:rFonts w:ascii="Fira Code" w:hAnsi="Fira Code" w:cs="Fira Code"/>
          <w:color w:val="000000"/>
          <w:sz w:val="28"/>
          <w:szCs w:val="28"/>
        </w:rPr>
      </w:pPr>
    </w:p>
    <w:p w14:paraId="07976A7E" w14:textId="77777777" w:rsidR="0001405C" w:rsidRDefault="0001405C" w:rsidP="00E11D33">
      <w:pPr>
        <w:jc w:val="center"/>
        <w:rPr>
          <w:rFonts w:ascii="Fira Code" w:hAnsi="Fira Code" w:cs="Fira Code"/>
          <w:color w:val="000000"/>
          <w:sz w:val="28"/>
          <w:szCs w:val="28"/>
        </w:rPr>
      </w:pPr>
    </w:p>
    <w:p w14:paraId="009BB32A" w14:textId="77B58075" w:rsidR="000C4341" w:rsidRPr="00E11D33" w:rsidRDefault="00E11D33" w:rsidP="00E11D33">
      <w:pPr>
        <w:jc w:val="center"/>
        <w:rPr>
          <w:rFonts w:ascii="Fira Code" w:hAnsi="Fira Code" w:cs="Fira Code"/>
          <w:color w:val="3B3838" w:themeColor="background2" w:themeShade="40"/>
          <w:sz w:val="56"/>
          <w:szCs w:val="56"/>
        </w:rPr>
      </w:pPr>
      <w:r w:rsidRPr="00E11D33">
        <w:rPr>
          <w:rFonts w:ascii="Fira Code" w:hAnsi="Fira Code" w:cs="Fira Code"/>
          <w:color w:val="000000"/>
          <w:sz w:val="28"/>
          <w:szCs w:val="28"/>
        </w:rPr>
        <w:t xml:space="preserve">Q2. </w:t>
      </w:r>
      <w:r w:rsidRPr="00E11D33">
        <w:rPr>
          <w:rFonts w:ascii="Fira Code" w:hAnsi="Fira Code" w:cs="Fira Code"/>
          <w:color w:val="000000"/>
          <w:sz w:val="28"/>
          <w:szCs w:val="28"/>
        </w:rPr>
        <w:t> Write a PHP script to sort an array entered by the user.</w:t>
      </w:r>
    </w:p>
    <w:p w14:paraId="11BEFFB3" w14:textId="77777777" w:rsidR="00AC0E84" w:rsidRDefault="00AC0E84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554B424A" w14:textId="676420E2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t>Code</w:t>
      </w:r>
    </w:p>
    <w:p w14:paraId="074E7A69" w14:textId="77777777" w:rsidR="00AC0E84" w:rsidRDefault="00AC0E84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5E287D2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!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Doctype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html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4E8165BF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55291DC9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titl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PHP Program 2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titl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25689A36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ea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8F0DC90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B4A5D14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EE176CC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m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metho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POS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action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ortArray.php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6A97423A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Enter 5 Numbers: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&gt;</w:t>
      </w:r>
    </w:p>
    <w:p w14:paraId="47D4AE45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Number 1: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put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typ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ex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[]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require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&gt;</w:t>
      </w:r>
    </w:p>
    <w:p w14:paraId="452E68EE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Number 2: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put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typ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ex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[]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require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&gt;</w:t>
      </w:r>
    </w:p>
    <w:p w14:paraId="207C4077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Number 3: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put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typ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ex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[]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require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&gt;</w:t>
      </w:r>
    </w:p>
    <w:p w14:paraId="59C1CC14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Number 4: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put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typ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ex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[]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require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&gt;</w:t>
      </w:r>
    </w:p>
    <w:p w14:paraId="7ABEF39A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        Number 5: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put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typ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tex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nam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[]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required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r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/&gt;</w:t>
      </w:r>
    </w:p>
    <w:p w14:paraId="0A946112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input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typ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ubmi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8001F0">
        <w:rPr>
          <w:rFonts w:ascii="Fira Code" w:eastAsia="Times New Roman" w:hAnsi="Fira Code" w:cs="Fira Code"/>
          <w:i/>
          <w:iCs/>
          <w:color w:val="78DCE8"/>
          <w:sz w:val="21"/>
          <w:szCs w:val="21"/>
          <w:lang w:eastAsia="en-IN"/>
        </w:rPr>
        <w:t>value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="</w:t>
      </w:r>
      <w:r w:rsidRPr="008001F0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SUBMIT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&gt;</w:t>
      </w:r>
    </w:p>
    <w:p w14:paraId="795CA868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m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2B598D0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body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3BB4474B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0E1FD919" w14:textId="77777777" w:rsidR="008001F0" w:rsidRPr="008001F0" w:rsidRDefault="008001F0" w:rsidP="008001F0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lt;/</w:t>
      </w:r>
      <w:r w:rsidRPr="008001F0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html</w:t>
      </w:r>
      <w:r w:rsidRPr="008001F0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&gt;</w:t>
      </w:r>
    </w:p>
    <w:p w14:paraId="7AAD97C2" w14:textId="2EFDC000" w:rsidR="000C4341" w:rsidRDefault="000C4341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57BB7F9D" w14:textId="4F1B8C0A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6ED84BF3" w14:textId="7AE68DD4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79DBF539" w14:textId="065B8B9D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0107BBEA" w14:textId="20C0A420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1965283C" w14:textId="58C54526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22FA9F9B" w14:textId="03C9C28C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6E39220A" w14:textId="20DBC7C8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2A8BF7BC" w14:textId="77777777" w:rsidR="00AC0E84" w:rsidRDefault="00AC0E84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21DD09F0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9867"/>
          <w:sz w:val="21"/>
          <w:szCs w:val="21"/>
          <w:lang w:eastAsia="en-IN"/>
        </w:rPr>
        <w:t>&lt;?php</w:t>
      </w:r>
    </w:p>
    <w:p w14:paraId="37D30E62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36DBA968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AC0E8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23FED286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foreach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_POST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'</w:t>
      </w:r>
      <w:r w:rsidRPr="00AC0E8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>num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']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as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v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01DF2D0F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69D04BC6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ay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v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76F7D507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1CB4662E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4FC0B745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2F43B3A0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sort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ay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;</w:t>
      </w:r>
    </w:p>
    <w:p w14:paraId="534EC7A2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</w:p>
    <w:p w14:paraId="104D68C6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=</w:t>
      </w:r>
      <w:r w:rsidRPr="00AC0E8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0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04B91C05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while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(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!=</w:t>
      </w:r>
      <w:r w:rsidRPr="00AC0E84">
        <w:rPr>
          <w:rFonts w:ascii="Fira Code" w:eastAsia="Times New Roman" w:hAnsi="Fira Code" w:cs="Fira Code"/>
          <w:color w:val="AB9DF2"/>
          <w:sz w:val="21"/>
          <w:szCs w:val="21"/>
          <w:lang w:eastAsia="en-IN"/>
        </w:rPr>
        <w:t>5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)</w:t>
      </w:r>
    </w:p>
    <w:p w14:paraId="4C74A61C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{</w:t>
      </w:r>
    </w:p>
    <w:p w14:paraId="32156627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C0E84">
        <w:rPr>
          <w:rFonts w:ascii="Fira Code" w:eastAsia="Times New Roman" w:hAnsi="Fira Code" w:cs="Fira Code"/>
          <w:color w:val="A9DC76"/>
          <w:sz w:val="21"/>
          <w:szCs w:val="21"/>
          <w:lang w:eastAsia="en-IN"/>
        </w:rPr>
        <w:t>echo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array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[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]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.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</w:t>
      </w:r>
      <w:r w:rsidRPr="00AC0E84">
        <w:rPr>
          <w:rFonts w:ascii="Fira Code" w:eastAsia="Times New Roman" w:hAnsi="Fira Code" w:cs="Fira Code"/>
          <w:color w:val="FFD866"/>
          <w:sz w:val="21"/>
          <w:szCs w:val="21"/>
          <w:lang w:eastAsia="en-IN"/>
        </w:rPr>
        <w:t xml:space="preserve"> 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";</w:t>
      </w:r>
    </w:p>
    <w:p w14:paraId="79FCA1CF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    </w:t>
      </w:r>
      <w:r w:rsidRPr="00AC0E84">
        <w:rPr>
          <w:rFonts w:ascii="Fira Code" w:eastAsia="Times New Roman" w:hAnsi="Fira Code" w:cs="Fira Code"/>
          <w:color w:val="C1C0C0"/>
          <w:sz w:val="21"/>
          <w:szCs w:val="21"/>
          <w:lang w:eastAsia="en-IN"/>
        </w:rPr>
        <w:t>$</w:t>
      </w: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>i</w:t>
      </w:r>
      <w:r w:rsidRPr="00AC0E84">
        <w:rPr>
          <w:rFonts w:ascii="Fira Code" w:eastAsia="Times New Roman" w:hAnsi="Fira Code" w:cs="Fira Code"/>
          <w:color w:val="FF6188"/>
          <w:sz w:val="21"/>
          <w:szCs w:val="21"/>
          <w:lang w:eastAsia="en-IN"/>
        </w:rPr>
        <w:t>++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;</w:t>
      </w:r>
    </w:p>
    <w:p w14:paraId="6BD87284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  <w:t xml:space="preserve">        </w:t>
      </w:r>
      <w:r w:rsidRPr="00AC0E84">
        <w:rPr>
          <w:rFonts w:ascii="Fira Code" w:eastAsia="Times New Roman" w:hAnsi="Fira Code" w:cs="Fira Code"/>
          <w:color w:val="939293"/>
          <w:sz w:val="21"/>
          <w:szCs w:val="21"/>
          <w:lang w:eastAsia="en-IN"/>
        </w:rPr>
        <w:t>}</w:t>
      </w:r>
    </w:p>
    <w:p w14:paraId="69AE1694" w14:textId="77777777" w:rsidR="00AC0E84" w:rsidRPr="00AC0E84" w:rsidRDefault="00AC0E84" w:rsidP="00AC0E84">
      <w:pPr>
        <w:shd w:val="clear" w:color="auto" w:fill="2D2A2E"/>
        <w:spacing w:after="0" w:line="375" w:lineRule="atLeast"/>
        <w:rPr>
          <w:rFonts w:ascii="Fira Code" w:eastAsia="Times New Roman" w:hAnsi="Fira Code" w:cs="Fira Code"/>
          <w:color w:val="FCFCFA"/>
          <w:sz w:val="21"/>
          <w:szCs w:val="21"/>
          <w:lang w:eastAsia="en-IN"/>
        </w:rPr>
      </w:pPr>
      <w:r w:rsidRPr="00AC0E84">
        <w:rPr>
          <w:rFonts w:ascii="Fira Code" w:eastAsia="Times New Roman" w:hAnsi="Fira Code" w:cs="Fira Code"/>
          <w:color w:val="FC9867"/>
          <w:sz w:val="21"/>
          <w:szCs w:val="21"/>
          <w:lang w:eastAsia="en-IN"/>
        </w:rPr>
        <w:t>?&gt;</w:t>
      </w:r>
    </w:p>
    <w:p w14:paraId="575B0F6D" w14:textId="5B6BB086" w:rsidR="008001F0" w:rsidRDefault="008001F0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4D5FDC0C" w14:textId="77777777" w:rsidR="008001F0" w:rsidRDefault="008001F0" w:rsidP="008001F0">
      <w:pPr>
        <w:tabs>
          <w:tab w:val="left" w:pos="4500"/>
        </w:tabs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704DF685" w14:textId="77777777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6F6BB5D4" w14:textId="77777777" w:rsidR="002B144E" w:rsidRDefault="002B144E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293955FE" w14:textId="77777777" w:rsidR="002B144E" w:rsidRDefault="002B144E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279B0E83" w14:textId="77777777" w:rsidR="002B144E" w:rsidRDefault="002B144E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48C202DA" w14:textId="77777777" w:rsidR="002B144E" w:rsidRDefault="002B144E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186AAAB2" w14:textId="77777777" w:rsidR="002B144E" w:rsidRDefault="002B144E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7EBB5569" w14:textId="4F23200B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color w:val="3B3838" w:themeColor="background2" w:themeShade="40"/>
          <w:sz w:val="48"/>
          <w:szCs w:val="48"/>
        </w:rPr>
        <w:lastRenderedPageBreak/>
        <w:t>OUTPUT</w:t>
      </w:r>
    </w:p>
    <w:p w14:paraId="11911460" w14:textId="3CC2A40C" w:rsidR="002B144E" w:rsidRDefault="003C686C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noProof/>
          <w:color w:val="3B3838" w:themeColor="background2" w:themeShade="40"/>
          <w:sz w:val="48"/>
          <w:szCs w:val="48"/>
        </w:rPr>
        <w:drawing>
          <wp:inline distT="0" distB="0" distL="0" distR="0" wp14:anchorId="684C7AB9" wp14:editId="580B18C8">
            <wp:extent cx="6645910" cy="3736340"/>
            <wp:effectExtent l="0" t="0" r="254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C2FB6" w14:textId="5E5F1A4E" w:rsidR="003C686C" w:rsidRDefault="003C686C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0180FD3A" w14:textId="4CB48FAD" w:rsidR="003C686C" w:rsidRDefault="003C686C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  <w:r>
        <w:rPr>
          <w:rFonts w:ascii="Fira Code" w:hAnsi="Fira Code" w:cs="Fira Code"/>
          <w:noProof/>
          <w:color w:val="3B3838" w:themeColor="background2" w:themeShade="40"/>
          <w:sz w:val="48"/>
          <w:szCs w:val="48"/>
        </w:rPr>
        <w:drawing>
          <wp:inline distT="0" distB="0" distL="0" distR="0" wp14:anchorId="45F8BEC8" wp14:editId="053B8525">
            <wp:extent cx="6645910" cy="3736340"/>
            <wp:effectExtent l="0" t="0" r="254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933B3" w14:textId="77777777" w:rsidR="000C4341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p w14:paraId="358F999A" w14:textId="346400D5" w:rsidR="000C4341" w:rsidRPr="001B2160" w:rsidRDefault="000C4341" w:rsidP="001B2160">
      <w:pPr>
        <w:jc w:val="center"/>
        <w:rPr>
          <w:rFonts w:ascii="Fira Code" w:hAnsi="Fira Code" w:cs="Fira Code"/>
          <w:color w:val="3B3838" w:themeColor="background2" w:themeShade="40"/>
          <w:sz w:val="48"/>
          <w:szCs w:val="48"/>
        </w:rPr>
      </w:pPr>
    </w:p>
    <w:sectPr w:rsidR="000C4341" w:rsidRPr="001B2160" w:rsidSect="001B21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Dc3NbQwMDc2N7JU0lEKTi0uzszPAykwrgUACI1MZCwAAAA="/>
  </w:docVars>
  <w:rsids>
    <w:rsidRoot w:val="001B2160"/>
    <w:rsid w:val="0001405C"/>
    <w:rsid w:val="000C4341"/>
    <w:rsid w:val="00186D6B"/>
    <w:rsid w:val="001B2160"/>
    <w:rsid w:val="00214366"/>
    <w:rsid w:val="00296A46"/>
    <w:rsid w:val="002B144E"/>
    <w:rsid w:val="003A3B62"/>
    <w:rsid w:val="003C686C"/>
    <w:rsid w:val="00431D54"/>
    <w:rsid w:val="006A245C"/>
    <w:rsid w:val="008001F0"/>
    <w:rsid w:val="00AC0E84"/>
    <w:rsid w:val="00B5563F"/>
    <w:rsid w:val="00C06EF0"/>
    <w:rsid w:val="00C073B8"/>
    <w:rsid w:val="00C9398E"/>
    <w:rsid w:val="00D6016A"/>
    <w:rsid w:val="00D76D1B"/>
    <w:rsid w:val="00E11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994BB"/>
  <w15:chartTrackingRefBased/>
  <w15:docId w15:val="{4D016E6C-7099-40CD-8623-A6F326C28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21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21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2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8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72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8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5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74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5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8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9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0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8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6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1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2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4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8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Kumar Giri</dc:creator>
  <cp:keywords/>
  <dc:description/>
  <cp:lastModifiedBy>Nishant Kumar Giri</cp:lastModifiedBy>
  <cp:revision>15</cp:revision>
  <cp:lastPrinted>2021-12-03T08:08:00Z</cp:lastPrinted>
  <dcterms:created xsi:type="dcterms:W3CDTF">2021-12-01T07:35:00Z</dcterms:created>
  <dcterms:modified xsi:type="dcterms:W3CDTF">2021-12-03T08:10:00Z</dcterms:modified>
</cp:coreProperties>
</file>